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D2E41" w:rsidRDefault="00BC114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enate Meeting Minutes 10-25</w:t>
      </w:r>
    </w:p>
    <w:p w:rsidR="00BC1142" w:rsidRDefault="00BC114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all to Order: 6:01pm</w:t>
      </w:r>
    </w:p>
    <w:p w:rsidR="00BC1142" w:rsidRDefault="00BC114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vocation: Pres. Richard</w:t>
      </w:r>
    </w:p>
    <w:p w:rsidR="00BC1142" w:rsidRDefault="00BC114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ast Meeting Minutes: Approved as unread</w:t>
      </w:r>
    </w:p>
    <w:p w:rsidR="00BC1142" w:rsidRPr="00BC1142" w:rsidRDefault="00BC1142" w:rsidP="00BC114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Pres. Richard Motioned</w:t>
      </w:r>
    </w:p>
    <w:p w:rsidR="00BC1142" w:rsidRPr="00C43871" w:rsidRDefault="00BC1142">
      <w:pPr>
        <w:rPr>
          <w:rFonts w:ascii="Times New Roman" w:hAnsi="Times New Roman" w:cs="Times New Roman"/>
          <w:b/>
          <w:sz w:val="24"/>
          <w:szCs w:val="24"/>
        </w:rPr>
      </w:pPr>
      <w:r w:rsidRPr="00C43871">
        <w:rPr>
          <w:rFonts w:ascii="Times New Roman" w:hAnsi="Times New Roman" w:cs="Times New Roman"/>
          <w:b/>
          <w:sz w:val="24"/>
          <w:szCs w:val="24"/>
        </w:rPr>
        <w:t xml:space="preserve">Senator Homework: </w:t>
      </w:r>
    </w:p>
    <w:p w:rsidR="00C43871" w:rsidRDefault="00C4387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udent Concerns</w:t>
      </w:r>
    </w:p>
    <w:p w:rsidR="00BC1142" w:rsidRDefault="00BC1142" w:rsidP="00BC114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enator McCormick; brought up the relief in the student body from the mental health day</w:t>
      </w:r>
    </w:p>
    <w:p w:rsidR="00BC1142" w:rsidRDefault="00BC1142" w:rsidP="00BC114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enator Ellis; asked about free movie night: SC can do it but cases cannot be rising or have 0 cases</w:t>
      </w:r>
    </w:p>
    <w:p w:rsidR="00BC1142" w:rsidRDefault="00BC1142" w:rsidP="00BC1142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enator McManus proposed the idea of having a movie night in RPAC</w:t>
      </w:r>
    </w:p>
    <w:p w:rsidR="00BC1142" w:rsidRDefault="00BC1142" w:rsidP="00BC1142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Limited to 103 people, no food no drinks. </w:t>
      </w:r>
    </w:p>
    <w:p w:rsidR="00BC1142" w:rsidRDefault="00BC1142" w:rsidP="00BC1142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GA has no plans for movies at this time it is not out of the question for next semester. </w:t>
      </w:r>
    </w:p>
    <w:p w:rsidR="00BC1142" w:rsidRDefault="00BC1142" w:rsidP="00BC114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enator McCormick; Voiced the concern that the classrooms always get to hot when the heaters come on and are not properly regulated</w:t>
      </w:r>
    </w:p>
    <w:p w:rsidR="00BC1142" w:rsidRDefault="00BC1142" w:rsidP="00BC1142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enator McManus seconded this concern for the residence halls.</w:t>
      </w:r>
    </w:p>
    <w:p w:rsidR="00BC1142" w:rsidRDefault="00BC1142" w:rsidP="00BC114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enator Manly; brought up the concern of students not wearing masks </w:t>
      </w:r>
      <w:r w:rsidR="00B05000">
        <w:rPr>
          <w:rFonts w:ascii="Times New Roman" w:hAnsi="Times New Roman" w:cs="Times New Roman"/>
          <w:sz w:val="24"/>
          <w:szCs w:val="24"/>
        </w:rPr>
        <w:t>in the community</w:t>
      </w:r>
    </w:p>
    <w:p w:rsidR="00C43871" w:rsidRDefault="00C43871" w:rsidP="00C43871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enator McCormick expressed the concern for an old concern with lights on campus</w:t>
      </w:r>
    </w:p>
    <w:p w:rsidR="00C43871" w:rsidRDefault="00C43871" w:rsidP="00C43871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enator McManus brought up the issue of the </w:t>
      </w:r>
      <w:proofErr w:type="spellStart"/>
      <w:r>
        <w:rPr>
          <w:rFonts w:ascii="Times New Roman" w:hAnsi="Times New Roman" w:cs="Times New Roman"/>
          <w:sz w:val="24"/>
          <w:szCs w:val="24"/>
        </w:rPr>
        <w:t>wifi</w:t>
      </w:r>
      <w:proofErr w:type="spellEnd"/>
    </w:p>
    <w:p w:rsidR="00C43871" w:rsidRDefault="00C43871" w:rsidP="00C43871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school is currently working on upgrading</w:t>
      </w:r>
    </w:p>
    <w:p w:rsidR="00C43871" w:rsidRDefault="00C43871" w:rsidP="00C43871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enator Clift brought up the idea of having an oven or kitchen in Reid.</w:t>
      </w:r>
    </w:p>
    <w:p w:rsidR="00C43871" w:rsidRDefault="00C43871" w:rsidP="00C43871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arcus will ask Residence life staff</w:t>
      </w:r>
    </w:p>
    <w:p w:rsidR="00C43871" w:rsidRDefault="00C43871" w:rsidP="00C43871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enator Ellis brought up a concern of the library not being cleaned up or sanitized properly</w:t>
      </w:r>
    </w:p>
    <w:p w:rsidR="00C43871" w:rsidRDefault="00C43871" w:rsidP="00C4387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ositives:</w:t>
      </w:r>
    </w:p>
    <w:p w:rsidR="00C43871" w:rsidRDefault="00C43871" w:rsidP="00C4387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ianos tuned</w:t>
      </w:r>
    </w:p>
    <w:p w:rsidR="00C43871" w:rsidRDefault="00C43871" w:rsidP="00C43871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Homecoming Updates:</w:t>
      </w:r>
    </w:p>
    <w:p w:rsidR="00C43871" w:rsidRDefault="00C43871" w:rsidP="00C43871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omecoming voting will start on Monday</w:t>
      </w:r>
    </w:p>
    <w:p w:rsidR="00C43871" w:rsidRDefault="00723061" w:rsidP="00C43871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onday 11am-1pm to help with voting: </w:t>
      </w:r>
      <w:proofErr w:type="spellStart"/>
      <w:r>
        <w:rPr>
          <w:rFonts w:ascii="Times New Roman" w:hAnsi="Times New Roman" w:cs="Times New Roman"/>
          <w:sz w:val="24"/>
          <w:szCs w:val="24"/>
        </w:rPr>
        <w:t>Kanam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11-12, Claren, 12:30-1</w:t>
      </w:r>
    </w:p>
    <w:p w:rsidR="00723061" w:rsidRDefault="00723061" w:rsidP="00C43871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ednesday 11-12: Daegiona 12:30-1 Claren</w:t>
      </w:r>
    </w:p>
    <w:p w:rsidR="00EF3B5A" w:rsidRPr="00EF3B5A" w:rsidRDefault="00EF3B5A" w:rsidP="00EF3B5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rize Suggestions: Weighted blanket, gift cards, dorm gift basket, </w:t>
      </w:r>
      <w:proofErr w:type="spellStart"/>
      <w:r>
        <w:rPr>
          <w:rFonts w:ascii="Times New Roman" w:hAnsi="Times New Roman" w:cs="Times New Roman"/>
          <w:sz w:val="24"/>
          <w:szCs w:val="24"/>
        </w:rPr>
        <w:t>AirPod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Car Cleaner, TV, Bike, visa card, </w:t>
      </w:r>
      <w:bookmarkStart w:id="0" w:name="_GoBack"/>
      <w:bookmarkEnd w:id="0"/>
    </w:p>
    <w:p w:rsidR="00723061" w:rsidRPr="00723061" w:rsidRDefault="00723061" w:rsidP="0072306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Next Meeting: </w:t>
      </w:r>
      <w:r>
        <w:rPr>
          <w:rFonts w:ascii="Times New Roman" w:hAnsi="Times New Roman" w:cs="Times New Roman"/>
          <w:sz w:val="24"/>
          <w:szCs w:val="24"/>
        </w:rPr>
        <w:t>November 8</w:t>
      </w:r>
      <w:r w:rsidRPr="00723061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>
        <w:rPr>
          <w:rFonts w:ascii="Times New Roman" w:hAnsi="Times New Roman" w:cs="Times New Roman"/>
          <w:sz w:val="24"/>
          <w:szCs w:val="24"/>
        </w:rPr>
        <w:t xml:space="preserve"> 6pm in Beech 104</w:t>
      </w:r>
    </w:p>
    <w:sectPr w:rsidR="00723061" w:rsidRPr="0072306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20853D1"/>
    <w:multiLevelType w:val="hybridMultilevel"/>
    <w:tmpl w:val="9E584514"/>
    <w:lvl w:ilvl="0" w:tplc="679682CE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0MTCyNLU0NjY3tDBQ0lEKTi0uzszPAykwrAUAUxTIISwAAAA="/>
  </w:docVars>
  <w:rsids>
    <w:rsidRoot w:val="00BC1142"/>
    <w:rsid w:val="005D2E41"/>
    <w:rsid w:val="00723061"/>
    <w:rsid w:val="00B05000"/>
    <w:rsid w:val="00BC1142"/>
    <w:rsid w:val="00C43871"/>
    <w:rsid w:val="00EF3B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FE829C"/>
  <w15:chartTrackingRefBased/>
  <w15:docId w15:val="{E325A7A6-CFC2-4A05-8958-7716BBB213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C114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F674E8B-3EF4-4616-B2BD-2C43F6AF7AA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1</Pages>
  <Words>234</Words>
  <Characters>133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aden Calvin</dc:creator>
  <cp:keywords/>
  <dc:description/>
  <cp:lastModifiedBy>Braden Calvin</cp:lastModifiedBy>
  <cp:revision>3</cp:revision>
  <dcterms:created xsi:type="dcterms:W3CDTF">2020-10-25T22:58:00Z</dcterms:created>
  <dcterms:modified xsi:type="dcterms:W3CDTF">2020-10-25T23:25:00Z</dcterms:modified>
</cp:coreProperties>
</file>